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8"/>
        <w:gridCol w:w="6907"/>
      </w:tblGrid>
      <w:tr w:rsidR="00114FB2" w:rsidRPr="004D1653" w:rsidTr="009B58D5"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114FB2" w:rsidRPr="004D1653" w:rsidRDefault="00114FB2" w:rsidP="009B58D5">
            <w:pPr>
              <w:spacing w:after="288"/>
              <w:jc w:val="both"/>
              <w:rPr>
                <w:b/>
              </w:rPr>
            </w:pPr>
            <w:r w:rsidRPr="00114FB2">
              <w:rPr>
                <w:b/>
              </w:rPr>
              <w:t>РУССКАЯ РЕЛИГИОЗНАЯ ФИЛОСОФИЯ</w:t>
            </w:r>
          </w:p>
        </w:tc>
      </w:tr>
      <w:tr w:rsidR="00114FB2" w:rsidRPr="0037074A" w:rsidTr="009B58D5"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114FB2" w:rsidRPr="0037074A" w:rsidTr="009B58D5"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114FB2" w:rsidRPr="0037074A" w:rsidTr="009B58D5"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114FB2" w:rsidRPr="0037074A" w:rsidTr="009B58D5"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114FB2" w:rsidRPr="0037074A" w:rsidRDefault="00114FB2" w:rsidP="00114FB2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114FB2" w:rsidRPr="0037074A" w:rsidTr="009B58D5"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114FB2" w:rsidRPr="004E500B" w:rsidRDefault="00114FB2" w:rsidP="00114FB2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   — обеспечение </w:t>
            </w:r>
            <w:r>
              <w:rPr>
                <w:rFonts w:ascii="Times New Roman" w:hAnsi="Times New Roman"/>
                <w:sz w:val="24"/>
                <w:szCs w:val="24"/>
              </w:rPr>
              <w:t>обучающихся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объективными знаниями о различных религиозно-философских концепциях и системах, созданных в России в </w:t>
            </w:r>
            <w:r w:rsidRPr="004E500B">
              <w:rPr>
                <w:rFonts w:ascii="Times New Roman" w:hAnsi="Times New Roman"/>
                <w:sz w:val="24"/>
                <w:szCs w:val="24"/>
                <w:lang w:val="en-US"/>
              </w:rPr>
              <w:t>XIX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>-</w:t>
            </w:r>
            <w:r w:rsidRPr="004E500B">
              <w:rPr>
                <w:rFonts w:ascii="Times New Roman" w:hAnsi="Times New Roman"/>
                <w:sz w:val="24"/>
                <w:szCs w:val="24"/>
                <w:lang w:val="en-US"/>
              </w:rPr>
              <w:t>XX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выработк</w:t>
            </w:r>
            <w:r>
              <w:rPr>
                <w:rFonts w:ascii="Times New Roman" w:hAnsi="Times New Roman"/>
                <w:sz w:val="24"/>
                <w:szCs w:val="24"/>
              </w:rPr>
              <w:t>а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у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обучающихся</w:t>
            </w:r>
            <w:proofErr w:type="gram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общего представления о месте и значении русской религиозной философии в истории России и русской культуры;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введение </w:t>
            </w:r>
            <w:r>
              <w:rPr>
                <w:rFonts w:ascii="Times New Roman" w:hAnsi="Times New Roman"/>
                <w:sz w:val="24"/>
                <w:szCs w:val="24"/>
              </w:rPr>
              <w:t>обучающихся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в понимание основных проблем, базовых предпосылок и способов их решения в творческих разработках ведущих авторов;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предоставление </w:t>
            </w:r>
            <w:r>
              <w:rPr>
                <w:rFonts w:ascii="Times New Roman" w:hAnsi="Times New Roman"/>
                <w:sz w:val="24"/>
                <w:szCs w:val="24"/>
              </w:rPr>
              <w:t>обучающимся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 xml:space="preserve">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— понимание обучающимися </w:t>
            </w:r>
            <w:r w:rsidRPr="004E500B">
              <w:rPr>
                <w:rFonts w:ascii="Times New Roman" w:hAnsi="Times New Roman"/>
                <w:sz w:val="24"/>
                <w:szCs w:val="24"/>
              </w:rPr>
              <w:t>отношения философских идей разных авторов с истинами православной веры и с различными другими религиозными учениями.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lastRenderedPageBreak/>
              <w:t>— определение предмета русской философии и описание его исторической изменяемости и инвариантности;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— рассмотрение характерных для истории русской </w:t>
            </w:r>
            <w:proofErr w:type="gramStart"/>
            <w:r w:rsidRPr="004E500B">
              <w:rPr>
                <w:rFonts w:ascii="Times New Roman" w:hAnsi="Times New Roman"/>
                <w:sz w:val="24"/>
                <w:szCs w:val="24"/>
              </w:rPr>
              <w:t>мысли постановок проблем отношения критического философского анализа</w:t>
            </w:r>
            <w:proofErr w:type="gram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и православной веры в таких областях творческой работы, как теория познания и онтология, а также в этике и философии религии;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анализ различных решений социально-философской проблематики и проблем смысла истории в русской религиозной философии;</w:t>
            </w:r>
          </w:p>
          <w:p w:rsidR="00114FB2" w:rsidRPr="004E500B" w:rsidRDefault="00114FB2" w:rsidP="00114FB2">
            <w:pPr>
              <w:pStyle w:val="PlainText2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      </w:r>
          </w:p>
          <w:p w:rsidR="00114FB2" w:rsidRPr="0037074A" w:rsidRDefault="00114FB2" w:rsidP="00114FB2">
            <w:pPr>
              <w:jc w:val="both"/>
            </w:pPr>
            <w:r w:rsidRPr="004E500B">
              <w:t>— рассмотрение значения русской философии в контексте проблем современного мира.</w:t>
            </w:r>
          </w:p>
        </w:tc>
      </w:tr>
      <w:tr w:rsidR="00114FB2" w:rsidRPr="0037074A" w:rsidTr="009B58D5"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  <w:r>
              <w:t xml:space="preserve"> (очная форма обучения); базовая часть (очно-заочная форма обучения)</w:t>
            </w:r>
          </w:p>
        </w:tc>
      </w:tr>
      <w:tr w:rsidR="00114FB2" w:rsidRPr="0037074A" w:rsidTr="009B58D5"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114FB2" w:rsidRPr="0037074A" w:rsidRDefault="00114FB2" w:rsidP="00114FB2">
            <w:pPr>
              <w:jc w:val="both"/>
            </w:pPr>
            <w:r w:rsidRPr="004E500B">
              <w:t>ОК-1: способность использовать основы философских знаний для формирования мировоззренческой позиции.</w:t>
            </w:r>
          </w:p>
        </w:tc>
      </w:tr>
      <w:tr w:rsidR="00114FB2" w:rsidRPr="0037074A" w:rsidTr="009B58D5"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114FB2" w:rsidRPr="00B135F2" w:rsidRDefault="00114FB2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114FB2" w:rsidRPr="0037074A" w:rsidRDefault="00114FB2" w:rsidP="009B58D5">
            <w:pPr>
              <w:spacing w:after="288"/>
              <w:jc w:val="both"/>
            </w:pPr>
            <w:proofErr w:type="spellStart"/>
            <w:r w:rsidRPr="004E500B">
              <w:rPr>
                <w:i/>
                <w:iCs/>
              </w:rPr>
              <w:t>Лега</w:t>
            </w:r>
            <w:proofErr w:type="spellEnd"/>
            <w:r w:rsidRPr="004E500B">
              <w:rPr>
                <w:i/>
                <w:iCs/>
              </w:rPr>
              <w:t xml:space="preserve"> В.П.</w:t>
            </w:r>
          </w:p>
        </w:tc>
      </w:tr>
    </w:tbl>
    <w:p w:rsidR="00E473E6" w:rsidRPr="004E500B" w:rsidRDefault="00E473E6" w:rsidP="004E500B">
      <w:pPr>
        <w:pStyle w:val="10"/>
        <w:spacing w:before="0" w:after="120"/>
        <w:rPr>
          <w:sz w:val="24"/>
        </w:rPr>
      </w:pPr>
    </w:p>
    <w:p w:rsidR="00E473E6" w:rsidRDefault="00E473E6" w:rsidP="004E500B">
      <w:pPr>
        <w:pStyle w:val="10"/>
        <w:spacing w:before="0" w:after="120"/>
        <w:rPr>
          <w:sz w:val="24"/>
        </w:rPr>
      </w:pPr>
      <w:bookmarkStart w:id="0" w:name="_Toc468272474"/>
      <w:bookmarkStart w:id="1" w:name="_Toc468274075"/>
      <w:bookmarkStart w:id="2" w:name="_Toc468278251"/>
      <w:bookmarkStart w:id="3" w:name="_Toc468280918"/>
      <w:bookmarkStart w:id="4" w:name="_Toc486845150"/>
      <w:r w:rsidRPr="004E500B">
        <w:rPr>
          <w:sz w:val="24"/>
        </w:rPr>
        <w:t>Разделы дисциплины и трудоемкость по видам учебных занятий</w:t>
      </w:r>
      <w:bookmarkEnd w:id="0"/>
      <w:bookmarkEnd w:id="1"/>
      <w:bookmarkEnd w:id="2"/>
      <w:bookmarkEnd w:id="3"/>
      <w:bookmarkEnd w:id="4"/>
    </w:p>
    <w:p w:rsidR="0063652F" w:rsidRPr="0063652F" w:rsidRDefault="0063652F" w:rsidP="0063652F">
      <w:pPr>
        <w:rPr>
          <w:u w:val="single"/>
        </w:rPr>
      </w:pPr>
      <w:r w:rsidRPr="0063652F">
        <w:rPr>
          <w:u w:val="single"/>
        </w:rPr>
        <w:t>1) 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8"/>
        <w:gridCol w:w="944"/>
        <w:gridCol w:w="997"/>
        <w:gridCol w:w="921"/>
        <w:gridCol w:w="1388"/>
        <w:gridCol w:w="2961"/>
      </w:tblGrid>
      <w:tr w:rsidR="004E500B" w:rsidRPr="004E500B" w:rsidTr="004E500B">
        <w:trPr>
          <w:cantSplit/>
          <w:trHeight w:val="984"/>
        </w:trPr>
        <w:tc>
          <w:tcPr>
            <w:tcW w:w="231" w:type="pct"/>
            <w:vMerge w:val="restart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Раздел</w:t>
            </w:r>
            <w:r w:rsidR="0063652F">
              <w:rPr>
                <w:i/>
              </w:rPr>
              <w:t xml:space="preserve"> </w:t>
            </w:r>
            <w:r w:rsidRPr="004E500B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:rsidR="004E500B" w:rsidRPr="004E500B" w:rsidRDefault="004E500B" w:rsidP="004E500B">
            <w:pPr>
              <w:ind w:left="113" w:right="113"/>
              <w:rPr>
                <w:i/>
              </w:rPr>
            </w:pPr>
            <w:r w:rsidRPr="004E500B">
              <w:rPr>
                <w:i/>
              </w:rPr>
              <w:t>Семестр</w:t>
            </w:r>
          </w:p>
        </w:tc>
        <w:tc>
          <w:tcPr>
            <w:tcW w:w="2219" w:type="pct"/>
            <w:gridSpan w:val="4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 xml:space="preserve">Виды учебной работы и </w:t>
            </w:r>
            <w:r w:rsidR="0063652F">
              <w:rPr>
                <w:i/>
              </w:rPr>
              <w:t xml:space="preserve">их </w:t>
            </w:r>
            <w:r w:rsidRPr="004E500B">
              <w:rPr>
                <w:i/>
              </w:rPr>
              <w:t>трудо</w:t>
            </w:r>
            <w:r w:rsidR="0063652F">
              <w:rPr>
                <w:i/>
              </w:rPr>
              <w:t>ё</w:t>
            </w:r>
            <w:r w:rsidRPr="004E500B">
              <w:rPr>
                <w:i/>
              </w:rPr>
              <w:t xml:space="preserve">мкость </w:t>
            </w:r>
            <w:r w:rsidRPr="004E500B">
              <w:rPr>
                <w:i/>
              </w:rPr>
              <w:br/>
              <w:t xml:space="preserve">(в </w:t>
            </w:r>
            <w:r w:rsidR="0063652F">
              <w:rPr>
                <w:i/>
              </w:rPr>
              <w:t xml:space="preserve">академических </w:t>
            </w:r>
            <w:r w:rsidRPr="004E500B">
              <w:rPr>
                <w:i/>
              </w:rPr>
              <w:t>часах)</w:t>
            </w:r>
          </w:p>
        </w:tc>
        <w:tc>
          <w:tcPr>
            <w:tcW w:w="1548" w:type="pct"/>
            <w:vMerge w:val="restart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 xml:space="preserve">Формы контроля </w:t>
            </w:r>
          </w:p>
        </w:tc>
      </w:tr>
      <w:tr w:rsidR="004E500B" w:rsidRPr="004E500B" w:rsidTr="004E500B">
        <w:trPr>
          <w:cantSplit/>
          <w:trHeight w:hRule="exact" w:val="567"/>
        </w:trPr>
        <w:tc>
          <w:tcPr>
            <w:tcW w:w="231" w:type="pct"/>
            <w:vMerge/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:rsidR="004E500B" w:rsidRPr="004E500B" w:rsidRDefault="004E500B" w:rsidP="004E500B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Сем.</w:t>
            </w:r>
          </w:p>
        </w:tc>
        <w:tc>
          <w:tcPr>
            <w:tcW w:w="481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С.Р.</w:t>
            </w:r>
          </w:p>
        </w:tc>
        <w:tc>
          <w:tcPr>
            <w:tcW w:w="725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Контр.</w:t>
            </w:r>
          </w:p>
        </w:tc>
        <w:tc>
          <w:tcPr>
            <w:tcW w:w="1548" w:type="pct"/>
            <w:vMerge/>
          </w:tcPr>
          <w:p w:rsidR="004E500B" w:rsidRPr="004E500B" w:rsidRDefault="004E500B" w:rsidP="004E500B">
            <w:pPr>
              <w:rPr>
                <w:b/>
              </w:rPr>
            </w:pPr>
          </w:p>
        </w:tc>
      </w:tr>
      <w:tr w:rsidR="004E500B" w:rsidRPr="004E500B" w:rsidTr="004E500B">
        <w:trPr>
          <w:cantSplit/>
          <w:trHeight w:val="293"/>
        </w:trPr>
        <w:tc>
          <w:tcPr>
            <w:tcW w:w="231" w:type="pct"/>
          </w:tcPr>
          <w:p w:rsidR="004E500B" w:rsidRPr="004E500B" w:rsidRDefault="004E500B" w:rsidP="004E500B">
            <w:pPr>
              <w:rPr>
                <w:b/>
              </w:rPr>
            </w:pPr>
            <w:r w:rsidRPr="004E500B">
              <w:rPr>
                <w:b/>
                <w:lang w:val="en-US"/>
              </w:rPr>
              <w:t>I</w:t>
            </w:r>
            <w:r w:rsidRPr="004E500B">
              <w:rPr>
                <w:b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:rsidR="004E500B" w:rsidRPr="004E500B" w:rsidRDefault="004E500B" w:rsidP="004E500B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5" w:name="Предметфилософии"/>
            <w:bookmarkEnd w:id="5"/>
            <w:r w:rsidRPr="004E500B">
              <w:rPr>
                <w:rFonts w:ascii="Times New Roman" w:hAnsi="Times New Roman"/>
                <w:b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:rsidR="004E500B" w:rsidRPr="004E500B" w:rsidRDefault="004E500B" w:rsidP="004E500B">
            <w:r w:rsidRPr="004E500B">
              <w:t>6</w:t>
            </w:r>
          </w:p>
          <w:p w:rsidR="004E500B" w:rsidRPr="004E500B" w:rsidRDefault="004E500B" w:rsidP="004E500B"/>
        </w:tc>
        <w:tc>
          <w:tcPr>
            <w:tcW w:w="493" w:type="pct"/>
          </w:tcPr>
          <w:p w:rsidR="004E500B" w:rsidRPr="004E500B" w:rsidRDefault="004E500B" w:rsidP="004E500B">
            <w:r w:rsidRPr="004E500B">
              <w:t>44</w:t>
            </w:r>
          </w:p>
        </w:tc>
        <w:tc>
          <w:tcPr>
            <w:tcW w:w="521" w:type="pct"/>
          </w:tcPr>
          <w:p w:rsidR="004E500B" w:rsidRPr="004E500B" w:rsidRDefault="00800E56" w:rsidP="004E500B">
            <w:r>
              <w:t>-</w:t>
            </w:r>
          </w:p>
        </w:tc>
        <w:tc>
          <w:tcPr>
            <w:tcW w:w="481" w:type="pct"/>
          </w:tcPr>
          <w:p w:rsidR="004E500B" w:rsidRPr="004E500B" w:rsidRDefault="004E500B" w:rsidP="004E500B">
            <w:r w:rsidRPr="004E500B">
              <w:t>28</w:t>
            </w:r>
          </w:p>
        </w:tc>
        <w:tc>
          <w:tcPr>
            <w:tcW w:w="725" w:type="pct"/>
          </w:tcPr>
          <w:p w:rsidR="004E500B" w:rsidRPr="004E500B" w:rsidRDefault="00800E56" w:rsidP="004E500B">
            <w:p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1548" w:type="pct"/>
          </w:tcPr>
          <w:p w:rsidR="004E500B" w:rsidRPr="004E500B" w:rsidRDefault="004E500B" w:rsidP="004E500B">
            <w:r w:rsidRPr="004E500B">
              <w:t>Посещение, опрос.</w:t>
            </w:r>
          </w:p>
          <w:p w:rsidR="004E500B" w:rsidRPr="004E500B" w:rsidRDefault="004E500B" w:rsidP="004E500B">
            <w:pPr>
              <w:rPr>
                <w:b/>
              </w:rPr>
            </w:pPr>
            <w:r w:rsidRPr="004E500B">
              <w:t xml:space="preserve"> </w:t>
            </w:r>
          </w:p>
        </w:tc>
      </w:tr>
      <w:tr w:rsidR="004E500B" w:rsidRPr="004E500B" w:rsidTr="004E500B">
        <w:tc>
          <w:tcPr>
            <w:tcW w:w="884" w:type="pct"/>
            <w:gridSpan w:val="2"/>
          </w:tcPr>
          <w:p w:rsidR="004E500B" w:rsidRPr="004E500B" w:rsidRDefault="004E500B" w:rsidP="004E500B">
            <w:pPr>
              <w:rPr>
                <w:b/>
              </w:rPr>
            </w:pPr>
            <w:r w:rsidRPr="004E500B">
              <w:rPr>
                <w:b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2219" w:type="pct"/>
            <w:gridSpan w:val="4"/>
          </w:tcPr>
          <w:p w:rsidR="004E500B" w:rsidRPr="004E500B" w:rsidRDefault="004E500B" w:rsidP="004E500B">
            <w:pPr>
              <w:tabs>
                <w:tab w:val="right" w:pos="3352"/>
              </w:tabs>
              <w:rPr>
                <w:b/>
              </w:rPr>
            </w:pPr>
            <w:r w:rsidRPr="004E500B">
              <w:rPr>
                <w:b/>
              </w:rPr>
              <w:t>72</w:t>
            </w:r>
          </w:p>
        </w:tc>
        <w:tc>
          <w:tcPr>
            <w:tcW w:w="1548" w:type="pct"/>
          </w:tcPr>
          <w:p w:rsidR="004E500B" w:rsidRPr="004E500B" w:rsidRDefault="004E500B" w:rsidP="00800E56">
            <w:pPr>
              <w:rPr>
                <w:b/>
              </w:rPr>
            </w:pPr>
            <w:r w:rsidRPr="004E500B">
              <w:rPr>
                <w:b/>
              </w:rPr>
              <w:t>Зач</w:t>
            </w:r>
            <w:r w:rsidR="00800E56">
              <w:rPr>
                <w:b/>
              </w:rPr>
              <w:t>ё</w:t>
            </w:r>
            <w:r w:rsidRPr="004E500B">
              <w:rPr>
                <w:b/>
              </w:rPr>
              <w:t>т</w:t>
            </w:r>
          </w:p>
        </w:tc>
      </w:tr>
    </w:tbl>
    <w:p w:rsidR="004E500B" w:rsidRDefault="004E500B" w:rsidP="004E500B"/>
    <w:p w:rsidR="0063652F" w:rsidRPr="0063652F" w:rsidRDefault="0063652F" w:rsidP="0063652F">
      <w:pPr>
        <w:rPr>
          <w:u w:val="single"/>
        </w:rPr>
      </w:pPr>
      <w:r>
        <w:rPr>
          <w:u w:val="single"/>
        </w:rPr>
        <w:t>2</w:t>
      </w:r>
      <w:r w:rsidRPr="0063652F">
        <w:rPr>
          <w:u w:val="single"/>
        </w:rPr>
        <w:t>) Для очно</w:t>
      </w:r>
      <w:r>
        <w:rPr>
          <w:u w:val="single"/>
        </w:rPr>
        <w:t>-заочной</w:t>
      </w:r>
      <w:r w:rsidRPr="0063652F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8"/>
        <w:gridCol w:w="944"/>
        <w:gridCol w:w="997"/>
        <w:gridCol w:w="921"/>
        <w:gridCol w:w="1388"/>
        <w:gridCol w:w="2961"/>
      </w:tblGrid>
      <w:tr w:rsidR="0063652F" w:rsidRPr="004E500B" w:rsidTr="0063652F">
        <w:trPr>
          <w:cantSplit/>
          <w:trHeight w:val="984"/>
        </w:trPr>
        <w:tc>
          <w:tcPr>
            <w:tcW w:w="231" w:type="pct"/>
            <w:vMerge w:val="restart"/>
          </w:tcPr>
          <w:p w:rsidR="0063652F" w:rsidRPr="004E500B" w:rsidRDefault="0063652F" w:rsidP="00B75A3D">
            <w:pPr>
              <w:rPr>
                <w:i/>
              </w:rPr>
            </w:pPr>
            <w:r w:rsidRPr="004E500B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63652F" w:rsidRPr="004E500B" w:rsidRDefault="0063652F" w:rsidP="00B75A3D">
            <w:pPr>
              <w:rPr>
                <w:i/>
              </w:rPr>
            </w:pPr>
            <w:r w:rsidRPr="004E500B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4E500B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:rsidR="0063652F" w:rsidRPr="004E500B" w:rsidRDefault="0063652F" w:rsidP="00B75A3D">
            <w:pPr>
              <w:ind w:left="113" w:right="113"/>
              <w:rPr>
                <w:i/>
              </w:rPr>
            </w:pPr>
            <w:r w:rsidRPr="004E500B">
              <w:rPr>
                <w:i/>
              </w:rPr>
              <w:t>Семестр</w:t>
            </w:r>
          </w:p>
        </w:tc>
        <w:tc>
          <w:tcPr>
            <w:tcW w:w="2220" w:type="pct"/>
            <w:gridSpan w:val="4"/>
          </w:tcPr>
          <w:p w:rsidR="0063652F" w:rsidRPr="004E500B" w:rsidRDefault="0063652F" w:rsidP="00B75A3D">
            <w:pPr>
              <w:rPr>
                <w:i/>
              </w:rPr>
            </w:pPr>
            <w:r w:rsidRPr="004E500B">
              <w:rPr>
                <w:i/>
              </w:rPr>
              <w:t xml:space="preserve">Виды учебной работы и </w:t>
            </w:r>
            <w:r>
              <w:rPr>
                <w:i/>
              </w:rPr>
              <w:t xml:space="preserve">их </w:t>
            </w:r>
            <w:r w:rsidRPr="004E500B">
              <w:rPr>
                <w:i/>
              </w:rPr>
              <w:t>трудо</w:t>
            </w:r>
            <w:r>
              <w:rPr>
                <w:i/>
              </w:rPr>
              <w:t>ё</w:t>
            </w:r>
            <w:r w:rsidRPr="004E500B">
              <w:rPr>
                <w:i/>
              </w:rPr>
              <w:t xml:space="preserve">мкость </w:t>
            </w:r>
            <w:r w:rsidRPr="004E500B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4E500B">
              <w:rPr>
                <w:i/>
              </w:rPr>
              <w:t>часах)</w:t>
            </w:r>
          </w:p>
        </w:tc>
        <w:tc>
          <w:tcPr>
            <w:tcW w:w="1547" w:type="pct"/>
            <w:vMerge w:val="restart"/>
          </w:tcPr>
          <w:p w:rsidR="0063652F" w:rsidRPr="004E500B" w:rsidRDefault="0063652F" w:rsidP="00B75A3D">
            <w:pPr>
              <w:rPr>
                <w:i/>
              </w:rPr>
            </w:pPr>
            <w:r w:rsidRPr="004E500B">
              <w:rPr>
                <w:i/>
              </w:rPr>
              <w:t xml:space="preserve">Формы контроля </w:t>
            </w:r>
          </w:p>
        </w:tc>
      </w:tr>
      <w:tr w:rsidR="0063652F" w:rsidRPr="004E500B" w:rsidTr="0063652F">
        <w:trPr>
          <w:cantSplit/>
          <w:trHeight w:hRule="exact" w:val="567"/>
        </w:trPr>
        <w:tc>
          <w:tcPr>
            <w:tcW w:w="231" w:type="pct"/>
            <w:vMerge/>
          </w:tcPr>
          <w:p w:rsidR="0063652F" w:rsidRPr="004E500B" w:rsidRDefault="0063652F" w:rsidP="00B75A3D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63652F" w:rsidRPr="004E500B" w:rsidRDefault="0063652F" w:rsidP="00B75A3D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:rsidR="0063652F" w:rsidRPr="004E500B" w:rsidRDefault="0063652F" w:rsidP="00B75A3D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:rsidR="0063652F" w:rsidRPr="004E500B" w:rsidRDefault="0063652F" w:rsidP="00B75A3D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:rsidR="0063652F" w:rsidRPr="004E500B" w:rsidRDefault="0063652F" w:rsidP="00B75A3D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Сем.</w:t>
            </w:r>
          </w:p>
        </w:tc>
        <w:tc>
          <w:tcPr>
            <w:tcW w:w="481" w:type="pct"/>
          </w:tcPr>
          <w:p w:rsidR="0063652F" w:rsidRPr="004E500B" w:rsidRDefault="0063652F" w:rsidP="00B75A3D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С.Р.</w:t>
            </w:r>
          </w:p>
        </w:tc>
        <w:tc>
          <w:tcPr>
            <w:tcW w:w="725" w:type="pct"/>
          </w:tcPr>
          <w:p w:rsidR="0063652F" w:rsidRPr="004E500B" w:rsidRDefault="0063652F" w:rsidP="00B75A3D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Контр.</w:t>
            </w:r>
          </w:p>
        </w:tc>
        <w:tc>
          <w:tcPr>
            <w:tcW w:w="1547" w:type="pct"/>
            <w:vMerge/>
          </w:tcPr>
          <w:p w:rsidR="0063652F" w:rsidRPr="004E500B" w:rsidRDefault="0063652F" w:rsidP="00B75A3D">
            <w:pPr>
              <w:rPr>
                <w:b/>
              </w:rPr>
            </w:pPr>
          </w:p>
        </w:tc>
      </w:tr>
      <w:tr w:rsidR="0063652F" w:rsidRPr="004E500B" w:rsidTr="004919D8">
        <w:trPr>
          <w:cantSplit/>
          <w:trHeight w:val="293"/>
        </w:trPr>
        <w:tc>
          <w:tcPr>
            <w:tcW w:w="231" w:type="pct"/>
          </w:tcPr>
          <w:p w:rsidR="0063652F" w:rsidRPr="004E500B" w:rsidRDefault="0063652F" w:rsidP="0063652F">
            <w:pPr>
              <w:rPr>
                <w:b/>
              </w:rPr>
            </w:pPr>
            <w:r w:rsidRPr="004E500B">
              <w:rPr>
                <w:b/>
                <w:lang w:val="en-US"/>
              </w:rPr>
              <w:t>I</w:t>
            </w:r>
            <w:r w:rsidRPr="004E500B">
              <w:rPr>
                <w:b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:rsidR="0063652F" w:rsidRPr="004E500B" w:rsidRDefault="0063652F" w:rsidP="0063652F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b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:rsidR="0063652F" w:rsidRPr="004E500B" w:rsidRDefault="0063652F" w:rsidP="0063652F">
            <w:r w:rsidRPr="004E500B">
              <w:t>6</w:t>
            </w:r>
          </w:p>
          <w:p w:rsidR="0063652F" w:rsidRPr="004E500B" w:rsidRDefault="0063652F" w:rsidP="0063652F"/>
        </w:tc>
        <w:tc>
          <w:tcPr>
            <w:tcW w:w="493" w:type="pct"/>
          </w:tcPr>
          <w:p w:rsidR="0063652F" w:rsidRPr="004E500B" w:rsidRDefault="0063652F" w:rsidP="0063652F">
            <w:r>
              <w:t>21</w:t>
            </w:r>
          </w:p>
        </w:tc>
        <w:tc>
          <w:tcPr>
            <w:tcW w:w="521" w:type="pct"/>
          </w:tcPr>
          <w:p w:rsidR="0063652F" w:rsidRPr="004B4D6F" w:rsidRDefault="0063652F" w:rsidP="0063652F">
            <w:r>
              <w:t>21</w:t>
            </w:r>
          </w:p>
        </w:tc>
        <w:tc>
          <w:tcPr>
            <w:tcW w:w="481" w:type="pct"/>
          </w:tcPr>
          <w:p w:rsidR="0063652F" w:rsidRPr="004B4D6F" w:rsidRDefault="0063652F" w:rsidP="0063652F">
            <w:r w:rsidRPr="004B4D6F">
              <w:t>3</w:t>
            </w:r>
          </w:p>
        </w:tc>
        <w:tc>
          <w:tcPr>
            <w:tcW w:w="725" w:type="pct"/>
          </w:tcPr>
          <w:p w:rsidR="0063652F" w:rsidRDefault="0063652F" w:rsidP="0063652F">
            <w:r w:rsidRPr="004B4D6F">
              <w:t>27</w:t>
            </w:r>
          </w:p>
        </w:tc>
        <w:tc>
          <w:tcPr>
            <w:tcW w:w="1547" w:type="pct"/>
          </w:tcPr>
          <w:p w:rsidR="0063652F" w:rsidRPr="004E500B" w:rsidRDefault="0063652F" w:rsidP="0063652F">
            <w:r w:rsidRPr="004E500B">
              <w:t>Посещение, опрос.</w:t>
            </w:r>
          </w:p>
          <w:p w:rsidR="0063652F" w:rsidRPr="004E500B" w:rsidRDefault="0063652F" w:rsidP="0063652F">
            <w:pPr>
              <w:rPr>
                <w:b/>
              </w:rPr>
            </w:pPr>
            <w:r w:rsidRPr="004E500B">
              <w:t xml:space="preserve"> </w:t>
            </w:r>
          </w:p>
        </w:tc>
      </w:tr>
      <w:tr w:rsidR="0063652F" w:rsidRPr="004E500B" w:rsidTr="0063652F">
        <w:tc>
          <w:tcPr>
            <w:tcW w:w="884" w:type="pct"/>
            <w:gridSpan w:val="2"/>
          </w:tcPr>
          <w:p w:rsidR="0063652F" w:rsidRPr="004E500B" w:rsidRDefault="0063652F" w:rsidP="00B75A3D">
            <w:pPr>
              <w:rPr>
                <w:b/>
              </w:rPr>
            </w:pPr>
            <w:r w:rsidRPr="004E500B">
              <w:rPr>
                <w:b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:rsidR="0063652F" w:rsidRPr="004E500B" w:rsidRDefault="0063652F" w:rsidP="00B75A3D">
            <w:pPr>
              <w:rPr>
                <w:b/>
              </w:rPr>
            </w:pPr>
          </w:p>
        </w:tc>
        <w:tc>
          <w:tcPr>
            <w:tcW w:w="2220" w:type="pct"/>
            <w:gridSpan w:val="4"/>
          </w:tcPr>
          <w:p w:rsidR="0063652F" w:rsidRPr="004E500B" w:rsidRDefault="0063652F" w:rsidP="00B75A3D">
            <w:pPr>
              <w:tabs>
                <w:tab w:val="right" w:pos="3352"/>
              </w:tabs>
              <w:rPr>
                <w:b/>
              </w:rPr>
            </w:pPr>
            <w:r w:rsidRPr="004E500B">
              <w:rPr>
                <w:b/>
              </w:rPr>
              <w:t>72</w:t>
            </w:r>
          </w:p>
        </w:tc>
        <w:tc>
          <w:tcPr>
            <w:tcW w:w="1547" w:type="pct"/>
          </w:tcPr>
          <w:p w:rsidR="0063652F" w:rsidRPr="004E500B" w:rsidRDefault="0063652F" w:rsidP="00B75A3D">
            <w:pPr>
              <w:rPr>
                <w:b/>
              </w:rPr>
            </w:pPr>
            <w:r>
              <w:rPr>
                <w:b/>
              </w:rPr>
              <w:t>Экзамен.</w:t>
            </w:r>
          </w:p>
        </w:tc>
      </w:tr>
    </w:tbl>
    <w:p w:rsidR="00E473E6" w:rsidRPr="004E500B" w:rsidRDefault="00E473E6" w:rsidP="004E500B">
      <w:pPr>
        <w:jc w:val="both"/>
      </w:pPr>
      <w:bookmarkStart w:id="6" w:name="_GoBack"/>
      <w:bookmarkEnd w:id="6"/>
    </w:p>
    <w:sectPr w:rsidR="00E473E6" w:rsidRPr="004E500B" w:rsidSect="00D63A75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2AA2" w:rsidRDefault="00542AA2" w:rsidP="00E473E6">
      <w:r>
        <w:separator/>
      </w:r>
    </w:p>
  </w:endnote>
  <w:endnote w:type="continuationSeparator" w:id="0">
    <w:p w:rsidR="00542AA2" w:rsidRDefault="00542AA2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53532738"/>
      <w:docPartObj>
        <w:docPartGallery w:val="Page Numbers (Bottom of Page)"/>
        <w:docPartUnique/>
      </w:docPartObj>
    </w:sdtPr>
    <w:sdtEndPr/>
    <w:sdtContent>
      <w:p w:rsidR="00915402" w:rsidRDefault="004621B6">
        <w:pPr>
          <w:pStyle w:val="a5"/>
          <w:jc w:val="center"/>
        </w:pPr>
        <w:r>
          <w:fldChar w:fldCharType="begin"/>
        </w:r>
        <w:r w:rsidR="00915402">
          <w:instrText>PAGE   \* MERGEFORMAT</w:instrText>
        </w:r>
        <w:r>
          <w:fldChar w:fldCharType="separate"/>
        </w:r>
        <w:r w:rsidR="00114FB2">
          <w:rPr>
            <w:noProof/>
          </w:rPr>
          <w:t>3</w:t>
        </w:r>
        <w:r>
          <w:fldChar w:fldCharType="end"/>
        </w:r>
      </w:p>
    </w:sdtContent>
  </w:sdt>
  <w:p w:rsidR="00915402" w:rsidRDefault="0091540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2AA2" w:rsidRDefault="00542AA2" w:rsidP="00E473E6">
      <w:r>
        <w:separator/>
      </w:r>
    </w:p>
  </w:footnote>
  <w:footnote w:type="continuationSeparator" w:id="0">
    <w:p w:rsidR="00542AA2" w:rsidRDefault="00542AA2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MwtTQ1sDQyNLZU0lEKTi0uzszPAykwqQUAmY50XCwAAAA="/>
  </w:docVars>
  <w:rsids>
    <w:rsidRoot w:val="009854D8"/>
    <w:rsid w:val="0004517C"/>
    <w:rsid w:val="000C1A50"/>
    <w:rsid w:val="000F1779"/>
    <w:rsid w:val="000F2C19"/>
    <w:rsid w:val="00114FB2"/>
    <w:rsid w:val="0014770F"/>
    <w:rsid w:val="00210685"/>
    <w:rsid w:val="002B3ACC"/>
    <w:rsid w:val="002E6032"/>
    <w:rsid w:val="002F115D"/>
    <w:rsid w:val="004024F2"/>
    <w:rsid w:val="00411583"/>
    <w:rsid w:val="00411931"/>
    <w:rsid w:val="004621B6"/>
    <w:rsid w:val="004D0E07"/>
    <w:rsid w:val="004E500B"/>
    <w:rsid w:val="004F19A8"/>
    <w:rsid w:val="00503725"/>
    <w:rsid w:val="00542AA2"/>
    <w:rsid w:val="005C0E52"/>
    <w:rsid w:val="005E13F7"/>
    <w:rsid w:val="006312F8"/>
    <w:rsid w:val="0063652F"/>
    <w:rsid w:val="006712D3"/>
    <w:rsid w:val="006E461C"/>
    <w:rsid w:val="007562A2"/>
    <w:rsid w:val="00800E56"/>
    <w:rsid w:val="00822196"/>
    <w:rsid w:val="008F1B01"/>
    <w:rsid w:val="00915402"/>
    <w:rsid w:val="0096303E"/>
    <w:rsid w:val="009854D8"/>
    <w:rsid w:val="00A3346C"/>
    <w:rsid w:val="00A9215D"/>
    <w:rsid w:val="00B2458E"/>
    <w:rsid w:val="00C30F07"/>
    <w:rsid w:val="00C62764"/>
    <w:rsid w:val="00CA6DA8"/>
    <w:rsid w:val="00CE10DC"/>
    <w:rsid w:val="00D10310"/>
    <w:rsid w:val="00D12147"/>
    <w:rsid w:val="00D63A75"/>
    <w:rsid w:val="00D725FF"/>
    <w:rsid w:val="00E473E6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C15264-2D23-4F82-A530-362E86E75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0</cp:revision>
  <dcterms:created xsi:type="dcterms:W3CDTF">2017-07-26T14:01:00Z</dcterms:created>
  <dcterms:modified xsi:type="dcterms:W3CDTF">2019-03-11T17:45:00Z</dcterms:modified>
</cp:coreProperties>
</file>